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40B0DA" w14:textId="77777777" w:rsidR="00E52B0F" w:rsidRDefault="00E52B0F"/>
    <w:p w14:paraId="21300B91" w14:textId="1777A6A4" w:rsidR="00467D9C" w:rsidRDefault="001128BE">
      <w:r>
        <w:t>Introduction:</w:t>
      </w:r>
    </w:p>
    <w:p w14:paraId="78C39AC0" w14:textId="49A0F190" w:rsidR="001128BE" w:rsidRDefault="001128BE">
      <w:r>
        <w:tab/>
        <w:t xml:space="preserve">Hello and welcome to the </w:t>
      </w:r>
      <w:proofErr w:type="spellStart"/>
      <w:r>
        <w:t>tryhackme</w:t>
      </w:r>
      <w:proofErr w:type="spellEnd"/>
      <w:r>
        <w:t xml:space="preserve"> </w:t>
      </w:r>
      <w:r w:rsidR="00363233">
        <w:t>Linux CTF</w:t>
      </w:r>
      <w:r>
        <w:t xml:space="preserve">. This is my first </w:t>
      </w:r>
      <w:r w:rsidR="00363233">
        <w:t>CTF</w:t>
      </w:r>
      <w:r>
        <w:t xml:space="preserve"> on </w:t>
      </w:r>
      <w:proofErr w:type="spellStart"/>
      <w:r>
        <w:t>tryhackme</w:t>
      </w:r>
      <w:proofErr w:type="spellEnd"/>
      <w:r>
        <w:t xml:space="preserve"> and I found it to be very enjoyable. I hope you explore other </w:t>
      </w:r>
      <w:r w:rsidR="00363233">
        <w:t>CTF</w:t>
      </w:r>
      <w:r>
        <w:t xml:space="preserve"> on </w:t>
      </w:r>
      <w:proofErr w:type="spellStart"/>
      <w:r>
        <w:t>tryhackme</w:t>
      </w:r>
      <w:proofErr w:type="spellEnd"/>
      <w:r>
        <w:t xml:space="preserve"> as I will completing more and uploading them to my </w:t>
      </w:r>
      <w:r w:rsidR="00363233">
        <w:t>GitH</w:t>
      </w:r>
      <w:r>
        <w:t>ub.</w:t>
      </w:r>
    </w:p>
    <w:p w14:paraId="151DCDAE" w14:textId="46D1CE88" w:rsidR="001128BE" w:rsidRDefault="001128BE">
      <w:r>
        <w:t>Machine Set-up:</w:t>
      </w:r>
    </w:p>
    <w:p w14:paraId="79ED233A" w14:textId="3D6AA77A" w:rsidR="001128BE" w:rsidRDefault="001128BE">
      <w:r>
        <w:tab/>
        <w:t xml:space="preserve">I am running a Kali </w:t>
      </w:r>
      <w:r w:rsidR="00363233">
        <w:t>L</w:t>
      </w:r>
      <w:r>
        <w:t xml:space="preserve">inux machine and accessing the via </w:t>
      </w:r>
      <w:proofErr w:type="gramStart"/>
      <w:r w:rsidR="00363233">
        <w:t>OpenVPN</w:t>
      </w:r>
      <w:proofErr w:type="gramEnd"/>
      <w:r>
        <w:t xml:space="preserve"> so I do not have to use the environment I am use</w:t>
      </w:r>
      <w:r w:rsidR="00363233">
        <w:t>d</w:t>
      </w:r>
      <w:r>
        <w:t xml:space="preserve"> to. Tryhackme.com can provide further details on how to connect to their network via </w:t>
      </w:r>
      <w:proofErr w:type="spellStart"/>
      <w:r>
        <w:t>ssh</w:t>
      </w:r>
      <w:proofErr w:type="spellEnd"/>
      <w:r>
        <w:t xml:space="preserve">. </w:t>
      </w:r>
    </w:p>
    <w:p w14:paraId="12EFA628" w14:textId="7DCFE752" w:rsidR="001128BE" w:rsidRPr="00034678" w:rsidRDefault="001128BE">
      <w:pPr>
        <w:rPr>
          <w:b/>
          <w:bCs/>
        </w:rPr>
      </w:pPr>
      <w:r w:rsidRPr="00034678">
        <w:rPr>
          <w:b/>
          <w:bCs/>
        </w:rPr>
        <w:t xml:space="preserve">Task 1: </w:t>
      </w:r>
    </w:p>
    <w:p w14:paraId="2BEA3BF6" w14:textId="07D6794B" w:rsidR="001128BE" w:rsidRDefault="001128BE">
      <w:r w:rsidRPr="001128BE">
        <w:rPr>
          <w:noProof/>
        </w:rPr>
        <w:drawing>
          <wp:inline distT="0" distB="0" distL="0" distR="0" wp14:anchorId="600D4091" wp14:editId="3626C168">
            <wp:extent cx="5943600" cy="39808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7E2CD" w14:textId="2159B0F8" w:rsidR="001128BE" w:rsidRDefault="001128BE">
      <w:r>
        <w:tab/>
        <w:t xml:space="preserve">Here we find the introduction to the </w:t>
      </w:r>
      <w:r w:rsidR="00363233">
        <w:t>CTF</w:t>
      </w:r>
      <w:r>
        <w:t xml:space="preserve"> and the challenges and techniques it will cover. In the top right corner</w:t>
      </w:r>
      <w:r w:rsidR="00363233">
        <w:t>,</w:t>
      </w:r>
      <w:r>
        <w:t xml:space="preserve"> we see the depl</w:t>
      </w:r>
      <w:r w:rsidR="00363233">
        <w:t>o</w:t>
      </w:r>
      <w:r>
        <w:t>y</w:t>
      </w:r>
      <w:r w:rsidR="00363233">
        <w:t>ed</w:t>
      </w:r>
      <w:r>
        <w:t xml:space="preserve"> machine. Let</w:t>
      </w:r>
      <w:r w:rsidR="00363233">
        <w:t>'</w:t>
      </w:r>
      <w:r>
        <w:t xml:space="preserve">s go ahead and deploy the machine and set up via </w:t>
      </w:r>
      <w:proofErr w:type="spellStart"/>
      <w:r>
        <w:t>ssh</w:t>
      </w:r>
      <w:proofErr w:type="spellEnd"/>
      <w:r>
        <w:t xml:space="preserve"> and </w:t>
      </w:r>
      <w:r w:rsidR="00363233">
        <w:t>O</w:t>
      </w:r>
      <w:r>
        <w:t>pen</w:t>
      </w:r>
      <w:r w:rsidR="00363233">
        <w:t>VPN</w:t>
      </w:r>
      <w:r>
        <w:t xml:space="preserve">. </w:t>
      </w:r>
    </w:p>
    <w:p w14:paraId="410B6CAA" w14:textId="14E4D969" w:rsidR="001128BE" w:rsidRDefault="001128BE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753CE8" wp14:editId="08CB28C6">
                <wp:simplePos x="0" y="0"/>
                <wp:positionH relativeFrom="column">
                  <wp:posOffset>1276350</wp:posOffset>
                </wp:positionH>
                <wp:positionV relativeFrom="paragraph">
                  <wp:posOffset>419735</wp:posOffset>
                </wp:positionV>
                <wp:extent cx="714375" cy="257175"/>
                <wp:effectExtent l="0" t="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375" cy="2571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E214BA" id="Rectangle 4" o:spid="_x0000_s1026" style="position:absolute;margin-left:100.5pt;margin-top:33.05pt;width:56.25pt;height:20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" filled="f" strokecolor="#1f3763 [1604]" strokeweight="1pt"/>
            </w:pict>
          </mc:Fallback>
        </mc:AlternateContent>
      </w:r>
      <w:r w:rsidRPr="001128BE">
        <w:rPr>
          <w:noProof/>
        </w:rPr>
        <w:drawing>
          <wp:inline distT="0" distB="0" distL="0" distR="0" wp14:anchorId="44C786D6" wp14:editId="300FDA44">
            <wp:extent cx="4314825" cy="869419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47321" cy="875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D7D7D" w14:textId="74E7FC02" w:rsidR="001128BE" w:rsidRDefault="001128BE">
      <w:r>
        <w:lastRenderedPageBreak/>
        <w:t xml:space="preserve">After we deploy the </w:t>
      </w:r>
      <w:proofErr w:type="gramStart"/>
      <w:r>
        <w:t>machine</w:t>
      </w:r>
      <w:proofErr w:type="gramEnd"/>
      <w:r>
        <w:t xml:space="preserve"> we are given the IP we need to launch our </w:t>
      </w:r>
      <w:proofErr w:type="spellStart"/>
      <w:r>
        <w:t>ssh</w:t>
      </w:r>
      <w:proofErr w:type="spellEnd"/>
      <w:r>
        <w:t xml:space="preserve"> shown in the box. </w:t>
      </w:r>
    </w:p>
    <w:p w14:paraId="02BBCEE4" w14:textId="515EB607" w:rsidR="001128BE" w:rsidRDefault="001128BE">
      <w:r w:rsidRPr="001128BE">
        <w:rPr>
          <w:noProof/>
        </w:rPr>
        <w:drawing>
          <wp:inline distT="0" distB="0" distL="0" distR="0" wp14:anchorId="22D53094" wp14:editId="1B70CC6A">
            <wp:extent cx="5943600" cy="8515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A1B3C" w14:textId="56A8E854" w:rsidR="001128BE" w:rsidRDefault="001128BE">
      <w:r>
        <w:t xml:space="preserve">Before we connect to the network via </w:t>
      </w:r>
      <w:proofErr w:type="spellStart"/>
      <w:r>
        <w:t>ssh</w:t>
      </w:r>
      <w:proofErr w:type="spellEnd"/>
      <w:r>
        <w:t xml:space="preserve"> let look at the first task. It is asking us to </w:t>
      </w:r>
      <w:proofErr w:type="spellStart"/>
      <w:r>
        <w:t>ssh</w:t>
      </w:r>
      <w:proofErr w:type="spellEnd"/>
      <w:r>
        <w:t xml:space="preserve"> into the m</w:t>
      </w:r>
      <w:r w:rsidR="00363233">
        <w:t>a</w:t>
      </w:r>
      <w:r>
        <w:t xml:space="preserve">chine with the following credentials. </w:t>
      </w:r>
    </w:p>
    <w:p w14:paraId="6B7444BF" w14:textId="4662F887" w:rsidR="001128BE" w:rsidRDefault="001128BE">
      <w:r w:rsidRPr="001128BE">
        <w:rPr>
          <w:noProof/>
        </w:rPr>
        <w:drawing>
          <wp:inline distT="0" distB="0" distL="0" distR="0" wp14:anchorId="60C883A3" wp14:editId="076EF2BD">
            <wp:extent cx="5060118" cy="1120237"/>
            <wp:effectExtent l="0" t="0" r="762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60118" cy="112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CC535" w14:textId="408ED0FC" w:rsidR="00034678" w:rsidRDefault="001128BE">
      <w:r>
        <w:t xml:space="preserve">We have now logged into the machine with the login credentials that were given and </w:t>
      </w:r>
      <w:r w:rsidR="00034678">
        <w:t xml:space="preserve">can see that we are now the user </w:t>
      </w:r>
      <w:proofErr w:type="spellStart"/>
      <w:r w:rsidR="00034678">
        <w:t>garry</w:t>
      </w:r>
      <w:proofErr w:type="spellEnd"/>
      <w:r w:rsidR="00034678">
        <w:t>.</w:t>
      </w:r>
    </w:p>
    <w:p w14:paraId="41F4339B" w14:textId="08E6E241" w:rsidR="00034678" w:rsidRDefault="00034678">
      <w:r>
        <w:t>In this task</w:t>
      </w:r>
      <w:r w:rsidR="00363233">
        <w:t>,</w:t>
      </w:r>
      <w:r>
        <w:t xml:space="preserve"> we need to list all the files in </w:t>
      </w:r>
      <w:proofErr w:type="spellStart"/>
      <w:r>
        <w:t>garrys</w:t>
      </w:r>
      <w:proofErr w:type="spellEnd"/>
      <w:r>
        <w:t xml:space="preserve"> home directory. This can be done using the ls command.</w:t>
      </w:r>
    </w:p>
    <w:p w14:paraId="47536B33" w14:textId="635AF762" w:rsidR="00034678" w:rsidRDefault="00034678">
      <w:r w:rsidRPr="00034678">
        <w:rPr>
          <w:noProof/>
        </w:rPr>
        <w:drawing>
          <wp:inline distT="0" distB="0" distL="0" distR="0" wp14:anchorId="1BFF58ED" wp14:editId="40644FEC">
            <wp:extent cx="4295775" cy="380929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47668" cy="412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34678">
        <w:rPr>
          <w:noProof/>
        </w:rPr>
        <w:drawing>
          <wp:inline distT="0" distB="0" distL="0" distR="0" wp14:anchorId="04F0B63E" wp14:editId="331F8671">
            <wp:extent cx="1495425" cy="202388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57151" cy="210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164F6" w14:textId="3B81F0EE" w:rsidR="00034678" w:rsidRPr="00034678" w:rsidRDefault="00034678">
      <w:pPr>
        <w:rPr>
          <w:b/>
          <w:bCs/>
        </w:rPr>
      </w:pPr>
      <w:r w:rsidRPr="00034678">
        <w:rPr>
          <w:b/>
          <w:bCs/>
        </w:rPr>
        <w:t>Task 2:</w:t>
      </w:r>
    </w:p>
    <w:p w14:paraId="0FE9D733" w14:textId="7804DC6D" w:rsidR="001128BE" w:rsidRDefault="00034678">
      <w:r w:rsidRPr="00034678">
        <w:rPr>
          <w:noProof/>
        </w:rPr>
        <w:drawing>
          <wp:inline distT="0" distB="0" distL="0" distR="0" wp14:anchorId="0F01C93B" wp14:editId="7DAD2F84">
            <wp:extent cx="5943600" cy="8775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93D01" w14:textId="1A536474" w:rsidR="00034678" w:rsidRDefault="00034678">
      <w:r>
        <w:t xml:space="preserve">In this task, we cover basic Linux commands. I have some experience working in Linux from my past </w:t>
      </w:r>
      <w:proofErr w:type="gramStart"/>
      <w:r>
        <w:t>semester</w:t>
      </w:r>
      <w:proofErr w:type="gramEnd"/>
      <w:r>
        <w:t xml:space="preserve"> so this was not too hard to complete but cool to see how we get to each flag. I also completed this section before starting the write-up. </w:t>
      </w:r>
    </w:p>
    <w:p w14:paraId="0C417BFA" w14:textId="7F272CFF" w:rsidR="00034678" w:rsidRDefault="00034678">
      <w:r w:rsidRPr="00034678">
        <w:rPr>
          <w:noProof/>
        </w:rPr>
        <w:drawing>
          <wp:inline distT="0" distB="0" distL="0" distR="0" wp14:anchorId="1CF63B3C" wp14:editId="2D4B255F">
            <wp:extent cx="4717189" cy="1143099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17189" cy="1143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67FA6" w14:textId="36E5664F" w:rsidR="00034678" w:rsidRDefault="00034678">
      <w:r w:rsidRPr="00034678">
        <w:rPr>
          <w:noProof/>
        </w:rPr>
        <w:drawing>
          <wp:inline distT="0" distB="0" distL="0" distR="0" wp14:anchorId="3C2733E3" wp14:editId="2E103E84">
            <wp:extent cx="5943600" cy="52895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2B267" w14:textId="28E5C76B" w:rsidR="00034678" w:rsidRDefault="00034678">
      <w:r>
        <w:lastRenderedPageBreak/>
        <w:t>This once was easy but that’s what we excepted considering it is the first flag we need to find. I cat the flag1.txt file and we can see that the flag came up and instructions for the next flag appear</w:t>
      </w:r>
      <w:r w:rsidR="00363233">
        <w:t>e</w:t>
      </w:r>
      <w:r>
        <w:t xml:space="preserve">d. </w:t>
      </w:r>
    </w:p>
    <w:p w14:paraId="2DAD3DE3" w14:textId="77777777" w:rsidR="00034678" w:rsidRDefault="00034678">
      <w:r>
        <w:t xml:space="preserve">For #2 we log into bobs account and go to his home directory. Then using </w:t>
      </w:r>
      <w:proofErr w:type="gramStart"/>
      <w:r>
        <w:t>ls</w:t>
      </w:r>
      <w:proofErr w:type="gramEnd"/>
      <w:r>
        <w:t xml:space="preserve"> we see that there is a flag2.txt file. We cat the flag2.txt file and are given the second flag. </w:t>
      </w:r>
    </w:p>
    <w:p w14:paraId="4D98CC32" w14:textId="37DD6C7F" w:rsidR="00034678" w:rsidRDefault="00034678">
      <w:r w:rsidRPr="00034678">
        <w:rPr>
          <w:noProof/>
        </w:rPr>
        <w:drawing>
          <wp:inline distT="0" distB="0" distL="0" distR="0" wp14:anchorId="4498162F" wp14:editId="1997DEF2">
            <wp:extent cx="5052498" cy="1082134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52498" cy="108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46D8482" w14:textId="64893682" w:rsidR="00034678" w:rsidRDefault="00034678">
      <w:r w:rsidRPr="00034678">
        <w:rPr>
          <w:noProof/>
        </w:rPr>
        <w:drawing>
          <wp:inline distT="0" distB="0" distL="0" distR="0" wp14:anchorId="47CCD67F" wp14:editId="7711E1F4">
            <wp:extent cx="5943600" cy="6731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D16F4" w14:textId="689CE622" w:rsidR="00034678" w:rsidRDefault="00034678">
      <w:r>
        <w:t>To find this flag we needed to extract info about the bash history. This can be found in the</w:t>
      </w:r>
      <w:r w:rsidR="00363233">
        <w:t xml:space="preserve"> </w:t>
      </w:r>
      <w:r>
        <w:rPr>
          <w:i/>
          <w:iCs/>
        </w:rPr>
        <w:t>.</w:t>
      </w:r>
      <w:proofErr w:type="spellStart"/>
      <w:r>
        <w:rPr>
          <w:i/>
          <w:iCs/>
        </w:rPr>
        <w:t>bash_</w:t>
      </w:r>
      <w:proofErr w:type="gramStart"/>
      <w:r>
        <w:rPr>
          <w:i/>
          <w:iCs/>
        </w:rPr>
        <w:t>history</w:t>
      </w:r>
      <w:proofErr w:type="spellEnd"/>
      <w:r>
        <w:rPr>
          <w:i/>
          <w:iCs/>
        </w:rPr>
        <w:t xml:space="preserve"> </w:t>
      </w:r>
      <w:r>
        <w:t xml:space="preserve"> file</w:t>
      </w:r>
      <w:proofErr w:type="gramEnd"/>
      <w:r>
        <w:t xml:space="preserve">. So </w:t>
      </w:r>
      <w:proofErr w:type="gramStart"/>
      <w:r>
        <w:t>again</w:t>
      </w:r>
      <w:proofErr w:type="gramEnd"/>
      <w:r>
        <w:t xml:space="preserve"> I just used the cat command to extract the data. The flag was the first line in the bash history. </w:t>
      </w:r>
    </w:p>
    <w:p w14:paraId="0429A13E" w14:textId="3479E69A" w:rsidR="00034678" w:rsidRPr="00034678" w:rsidRDefault="00034678">
      <w:r w:rsidRPr="00034678">
        <w:rPr>
          <w:noProof/>
        </w:rPr>
        <w:drawing>
          <wp:inline distT="0" distB="0" distL="0" distR="0" wp14:anchorId="439083E0" wp14:editId="1A2011BA">
            <wp:extent cx="2911092" cy="312447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31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D33AD" w14:textId="08A59175" w:rsidR="00034678" w:rsidRDefault="00034678">
      <w:r w:rsidRPr="00034678">
        <w:rPr>
          <w:noProof/>
        </w:rPr>
        <w:drawing>
          <wp:inline distT="0" distB="0" distL="0" distR="0" wp14:anchorId="271A8391" wp14:editId="57A4B38E">
            <wp:extent cx="5943600" cy="5416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9EBAD" w14:textId="2E91DD51" w:rsidR="00034678" w:rsidRDefault="00034678">
      <w:r>
        <w:t>In this task</w:t>
      </w:r>
      <w:r w:rsidR="00363233">
        <w:t>,</w:t>
      </w:r>
      <w:r>
        <w:t xml:space="preserve"> we need to find where </w:t>
      </w:r>
      <w:proofErr w:type="spellStart"/>
      <w:r>
        <w:t>cron</w:t>
      </w:r>
      <w:proofErr w:type="spellEnd"/>
      <w:r>
        <w:t xml:space="preserve"> jobs are created. I used the hint to give me some direction as</w:t>
      </w:r>
      <w:r w:rsidR="00363233">
        <w:t xml:space="preserve"> to</w:t>
      </w:r>
      <w:r>
        <w:t xml:space="preserve"> where to start. It prompted crontabs. </w:t>
      </w:r>
      <w:proofErr w:type="gramStart"/>
      <w:r>
        <w:t>Again</w:t>
      </w:r>
      <w:proofErr w:type="gramEnd"/>
      <w:r>
        <w:t xml:space="preserve"> I did not know what crontabs were so I looked at the manual on how to use them. I then used the command crontab -e to look at the user’s crontab file. </w:t>
      </w:r>
      <w:proofErr w:type="gramStart"/>
      <w:r>
        <w:t>Sure</w:t>
      </w:r>
      <w:proofErr w:type="gramEnd"/>
      <w:r>
        <w:t xml:space="preserve"> enough flag four was at the bottom. </w:t>
      </w:r>
    </w:p>
    <w:p w14:paraId="59982DE6" w14:textId="2EDE7420" w:rsidR="00034678" w:rsidRDefault="00034678">
      <w:r w:rsidRPr="00034678">
        <w:rPr>
          <w:noProof/>
        </w:rPr>
        <w:drawing>
          <wp:inline distT="0" distB="0" distL="0" distR="0" wp14:anchorId="69137708" wp14:editId="2ACA52FD">
            <wp:extent cx="4244708" cy="1257409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44708" cy="125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9BCA7" w14:textId="60CE6DAB" w:rsidR="00034678" w:rsidRDefault="00034678">
      <w:r w:rsidRPr="00034678">
        <w:rPr>
          <w:noProof/>
        </w:rPr>
        <w:drawing>
          <wp:inline distT="0" distB="0" distL="0" distR="0" wp14:anchorId="6A52252A" wp14:editId="6C68B99C">
            <wp:extent cx="5143946" cy="72396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43946" cy="723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1846C" w14:textId="37850BB0" w:rsidR="00034678" w:rsidRDefault="00034678">
      <w:r w:rsidRPr="00034678">
        <w:rPr>
          <w:noProof/>
        </w:rPr>
        <w:lastRenderedPageBreak/>
        <w:drawing>
          <wp:inline distT="0" distB="0" distL="0" distR="0" wp14:anchorId="3C92BE49" wp14:editId="574AFF26">
            <wp:extent cx="5943600" cy="5334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33181" w14:textId="77777777" w:rsidR="001D2C99" w:rsidRDefault="001D2C99"/>
    <w:p w14:paraId="6BD33C16" w14:textId="2CE44212" w:rsidR="001D2C99" w:rsidRDefault="001D2C99">
      <w:r w:rsidRPr="001D2C99">
        <w:rPr>
          <w:noProof/>
        </w:rPr>
        <w:drawing>
          <wp:anchor distT="0" distB="0" distL="114300" distR="114300" simplePos="0" relativeHeight="251660288" behindDoc="0" locked="0" layoutInCell="1" allowOverlap="1" wp14:anchorId="1A624767" wp14:editId="75D0384E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314575" cy="1919765"/>
            <wp:effectExtent l="0" t="0" r="0" b="4445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1919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For this flag</w:t>
      </w:r>
      <w:r w:rsidR="00363233">
        <w:t>,</w:t>
      </w:r>
      <w:r>
        <w:t xml:space="preserve"> we needed to search all the directories in /home/bob to find the directory that holds falg5.txt. I used grep -r /home/bob -e ‘flag5’ as my command specifying this needs to be recursive(-r) and we need to search for all patterns ‘flag5’ (-e). This outputted all the files that contain ‘flag5’. We can then see the file using the cat command. </w:t>
      </w:r>
    </w:p>
    <w:p w14:paraId="061E3E40" w14:textId="640E49B0" w:rsidR="001D2C99" w:rsidRDefault="001D2C99">
      <w:r w:rsidRPr="001D2C99">
        <w:rPr>
          <w:noProof/>
        </w:rPr>
        <w:drawing>
          <wp:inline distT="0" distB="0" distL="0" distR="0" wp14:anchorId="07A03834" wp14:editId="2D22E396">
            <wp:extent cx="5943600" cy="5397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DDE06" w14:textId="6138B0A8" w:rsidR="001D2C99" w:rsidRDefault="001D2C99">
      <w:r>
        <w:t xml:space="preserve">To find flag 6 it was much easier than the last flag we needed to find. I first went to Bob's home directory and listed all the files. Flag6.txt was already in there so I used the cat command combined with grep to get the exact location of the flag. </w:t>
      </w:r>
    </w:p>
    <w:p w14:paraId="2D066833" w14:textId="035AD6AB" w:rsidR="001D2C99" w:rsidRDefault="001D2C99">
      <w:r w:rsidRPr="001D2C99">
        <w:rPr>
          <w:noProof/>
        </w:rPr>
        <w:drawing>
          <wp:inline distT="0" distB="0" distL="0" distR="0" wp14:anchorId="4EEA127F" wp14:editId="04D46AB5">
            <wp:extent cx="4808637" cy="1082134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08637" cy="108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8FEB5" w14:textId="56DDFDC3" w:rsidR="001D2C99" w:rsidRDefault="001D2C99">
      <w:r w:rsidRPr="001D2C99">
        <w:rPr>
          <w:noProof/>
        </w:rPr>
        <w:drawing>
          <wp:inline distT="0" distB="0" distL="0" distR="0" wp14:anchorId="6F3F7F2A" wp14:editId="1B5A5F7C">
            <wp:extent cx="5943600" cy="5778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269C3" w14:textId="1F619C76" w:rsidR="001D2C99" w:rsidRDefault="001D2C99">
      <w:r>
        <w:t xml:space="preserve">For flag 7 we needed to look at the processes that were running on this machine. Using the </w:t>
      </w:r>
      <w:proofErr w:type="spellStart"/>
      <w:r>
        <w:t>ps</w:t>
      </w:r>
      <w:proofErr w:type="spellEnd"/>
      <w:r>
        <w:t xml:space="preserve"> command is the best way to do this. I first looked at the </w:t>
      </w:r>
      <w:proofErr w:type="spellStart"/>
      <w:r>
        <w:t>ps</w:t>
      </w:r>
      <w:proofErr w:type="spellEnd"/>
      <w:r>
        <w:t xml:space="preserve"> manual and saw that to list every running process you use the command </w:t>
      </w:r>
      <w:proofErr w:type="spellStart"/>
      <w:r>
        <w:rPr>
          <w:i/>
          <w:iCs/>
        </w:rPr>
        <w:t>ps</w:t>
      </w:r>
      <w:proofErr w:type="spellEnd"/>
      <w:r>
        <w:rPr>
          <w:i/>
          <w:iCs/>
        </w:rPr>
        <w:t xml:space="preserve"> -</w:t>
      </w:r>
      <w:proofErr w:type="spellStart"/>
      <w:r>
        <w:rPr>
          <w:i/>
          <w:iCs/>
        </w:rPr>
        <w:t>ef</w:t>
      </w:r>
      <w:proofErr w:type="spellEnd"/>
      <w:r>
        <w:rPr>
          <w:i/>
          <w:iCs/>
        </w:rPr>
        <w:t xml:space="preserve">. </w:t>
      </w:r>
      <w:r>
        <w:t xml:space="preserve">I used this command and was able to find flag7 in the mix of all the processes. </w:t>
      </w:r>
    </w:p>
    <w:p w14:paraId="0B336874" w14:textId="751CB1B5" w:rsidR="001D2C99" w:rsidRDefault="001D2C99">
      <w:r w:rsidRPr="001D2C99">
        <w:rPr>
          <w:noProof/>
        </w:rPr>
        <w:drawing>
          <wp:inline distT="0" distB="0" distL="0" distR="0" wp14:anchorId="68DA6FE0" wp14:editId="36B74584">
            <wp:extent cx="5943600" cy="814070"/>
            <wp:effectExtent l="0" t="0" r="0" b="50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D0ECA" w14:textId="708BDFE9" w:rsidR="001D2C99" w:rsidRDefault="001D2C99">
      <w:r w:rsidRPr="001D2C99">
        <w:rPr>
          <w:noProof/>
        </w:rPr>
        <w:drawing>
          <wp:inline distT="0" distB="0" distL="0" distR="0" wp14:anchorId="005E8E21" wp14:editId="533EA559">
            <wp:extent cx="5943600" cy="53721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9ED19" w14:textId="77777777" w:rsidR="001D2C99" w:rsidRDefault="001D2C99"/>
    <w:p w14:paraId="222B9D14" w14:textId="77777777" w:rsidR="001D2C99" w:rsidRDefault="001D2C99"/>
    <w:p w14:paraId="6EC0B612" w14:textId="77777777" w:rsidR="001D2C99" w:rsidRDefault="001D2C99"/>
    <w:p w14:paraId="49DEDBCE" w14:textId="28962193" w:rsidR="001D2C99" w:rsidRDefault="001D2C99">
      <w:r>
        <w:t xml:space="preserve">To get flag </w:t>
      </w:r>
      <w:proofErr w:type="gramStart"/>
      <w:r>
        <w:t>8  all</w:t>
      </w:r>
      <w:proofErr w:type="gramEnd"/>
      <w:r>
        <w:t xml:space="preserve"> we needed to do was extract it from the flag8.tar.gz file. To do this I remembered this was in bobs </w:t>
      </w:r>
      <w:proofErr w:type="gramStart"/>
      <w:r>
        <w:t>directory</w:t>
      </w:r>
      <w:proofErr w:type="gramEnd"/>
      <w:r>
        <w:t xml:space="preserve"> so I used the command tar -x (for extraction) -f (use archive file) flag8.tar.gz. This extracted all the data and we can then use the cat command on flag8.txt.qw</w:t>
      </w:r>
    </w:p>
    <w:p w14:paraId="120BBCC2" w14:textId="7215D024" w:rsidR="001D2C99" w:rsidRDefault="001D2C99">
      <w:r w:rsidRPr="001D2C99">
        <w:rPr>
          <w:noProof/>
        </w:rPr>
        <w:drawing>
          <wp:inline distT="0" distB="0" distL="0" distR="0" wp14:anchorId="6DD74469" wp14:editId="709072AA">
            <wp:extent cx="5943600" cy="75184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D8803" w14:textId="2F6D3E7A" w:rsidR="001D2C99" w:rsidRDefault="001D2C99">
      <w:r w:rsidRPr="001D2C99">
        <w:rPr>
          <w:noProof/>
        </w:rPr>
        <w:drawing>
          <wp:inline distT="0" distB="0" distL="0" distR="0" wp14:anchorId="4A8728D3" wp14:editId="27AEF706">
            <wp:extent cx="5943600" cy="51498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FFCED" w14:textId="29D17D41" w:rsidR="001D2C99" w:rsidRDefault="001D2C99">
      <w:r>
        <w:t>Flag 9 was quite simple as well I just used the cat command to extract all the contents of the /</w:t>
      </w:r>
      <w:proofErr w:type="spellStart"/>
      <w:r>
        <w:t>etc</w:t>
      </w:r>
      <w:proofErr w:type="spellEnd"/>
      <w:r>
        <w:t xml:space="preserve">/hosts file. Instantly I saw the flag. </w:t>
      </w:r>
    </w:p>
    <w:p w14:paraId="0D0294FB" w14:textId="59D8E9D9" w:rsidR="001D2C99" w:rsidRDefault="001D2C99">
      <w:r w:rsidRPr="001D2C99">
        <w:rPr>
          <w:noProof/>
        </w:rPr>
        <w:drawing>
          <wp:inline distT="0" distB="0" distL="0" distR="0" wp14:anchorId="1D5668B7" wp14:editId="102BABE8">
            <wp:extent cx="2628900" cy="1056981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45231" cy="1063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A0BB5" w14:textId="419FD7E9" w:rsidR="001D2C99" w:rsidRDefault="001D2C99">
      <w:r w:rsidRPr="001D2C99">
        <w:rPr>
          <w:noProof/>
        </w:rPr>
        <w:drawing>
          <wp:inline distT="0" distB="0" distL="0" distR="0" wp14:anchorId="66DB0584" wp14:editId="524EADC5">
            <wp:extent cx="5943600" cy="53467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8FD84" w14:textId="7D2FB9F8" w:rsidR="001D2C99" w:rsidRDefault="001D2C99">
      <w:r>
        <w:t xml:space="preserve">This was </w:t>
      </w:r>
      <w:proofErr w:type="gramStart"/>
      <w:r>
        <w:t>fairly simple</w:t>
      </w:r>
      <w:proofErr w:type="gramEnd"/>
      <w:r>
        <w:t xml:space="preserve"> as well. I know that users are stored in the passwd </w:t>
      </w:r>
      <w:proofErr w:type="gramStart"/>
      <w:r>
        <w:t>file</w:t>
      </w:r>
      <w:proofErr w:type="gramEnd"/>
      <w:r>
        <w:t xml:space="preserve"> so I used the command </w:t>
      </w:r>
    </w:p>
    <w:p w14:paraId="2AFE4E70" w14:textId="21E80667" w:rsidR="001D2C99" w:rsidRDefault="001D2C99">
      <w:r>
        <w:t>cat /</w:t>
      </w:r>
      <w:proofErr w:type="spellStart"/>
      <w:r>
        <w:t>etc</w:t>
      </w:r>
      <w:proofErr w:type="spellEnd"/>
      <w:r>
        <w:t>/passwd. I then was given all the users and in the middle was the flag!!</w:t>
      </w:r>
    </w:p>
    <w:p w14:paraId="2C2ACA81" w14:textId="45A29EF5" w:rsidR="001D2C99" w:rsidRDefault="001D2C99">
      <w:r w:rsidRPr="001D2C99">
        <w:rPr>
          <w:noProof/>
        </w:rPr>
        <w:drawing>
          <wp:inline distT="0" distB="0" distL="0" distR="0" wp14:anchorId="4A8732C1" wp14:editId="384EE48C">
            <wp:extent cx="5943600" cy="51879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636DD" w14:textId="5D4A7322" w:rsidR="001D2C99" w:rsidRDefault="001D2C99">
      <w:r w:rsidRPr="001D2C99">
        <w:rPr>
          <w:noProof/>
        </w:rPr>
        <w:drawing>
          <wp:inline distT="0" distB="0" distL="0" distR="0" wp14:anchorId="4DE7E1E0" wp14:editId="76D0C198">
            <wp:extent cx="5943600" cy="604520"/>
            <wp:effectExtent l="0" t="0" r="0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FD7C4" w14:textId="2DC47541" w:rsidR="001D2C99" w:rsidRDefault="001D2C99"/>
    <w:p w14:paraId="64D30532" w14:textId="1A42BBFE" w:rsidR="001D2C99" w:rsidRDefault="001D2C99">
      <w:pPr>
        <w:rPr>
          <w:b/>
          <w:bCs/>
        </w:rPr>
      </w:pPr>
      <w:r>
        <w:rPr>
          <w:b/>
          <w:bCs/>
        </w:rPr>
        <w:t>Task 3: Linux Functionality</w:t>
      </w:r>
    </w:p>
    <w:p w14:paraId="0D32ACE8" w14:textId="052261A8" w:rsidR="005D7389" w:rsidRPr="005D7389" w:rsidRDefault="005D7389">
      <w:r>
        <w:t xml:space="preserve">YAY!! We completed our first real section of looking and finding flags using </w:t>
      </w:r>
      <w:r w:rsidR="00363233">
        <w:t>L</w:t>
      </w:r>
      <w:r>
        <w:t>inux commands! Now we are going to move into different functional</w:t>
      </w:r>
      <w:r w:rsidR="00363233">
        <w:t>iti</w:t>
      </w:r>
      <w:r>
        <w:t xml:space="preserve">es </w:t>
      </w:r>
      <w:r w:rsidR="00363233">
        <w:t>L</w:t>
      </w:r>
      <w:r>
        <w:t>inu</w:t>
      </w:r>
      <w:r w:rsidR="00363233">
        <w:t xml:space="preserve">x </w:t>
      </w:r>
      <w:r>
        <w:t xml:space="preserve">has to offer. </w:t>
      </w:r>
    </w:p>
    <w:p w14:paraId="2C736188" w14:textId="0EFCA908" w:rsidR="005D7389" w:rsidRDefault="005D7389">
      <w:pPr>
        <w:rPr>
          <w:b/>
          <w:bCs/>
        </w:rPr>
      </w:pPr>
      <w:r w:rsidRPr="005D7389">
        <w:rPr>
          <w:b/>
          <w:bCs/>
          <w:noProof/>
        </w:rPr>
        <w:lastRenderedPageBreak/>
        <w:drawing>
          <wp:inline distT="0" distB="0" distL="0" distR="0" wp14:anchorId="2713F9BD" wp14:editId="1A46694F">
            <wp:extent cx="5943600" cy="1339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CE0B2" w14:textId="57E50DCC" w:rsidR="00034678" w:rsidRPr="005D7389" w:rsidRDefault="005D7389">
      <w:r>
        <w:t xml:space="preserve">To get this flag I had to find where the command alias </w:t>
      </w:r>
      <w:r w:rsidR="00363233">
        <w:t>is</w:t>
      </w:r>
      <w:r>
        <w:t xml:space="preserve"> stored. After some research</w:t>
      </w:r>
      <w:r w:rsidR="00363233">
        <w:t>,</w:t>
      </w:r>
      <w:r>
        <w:t xml:space="preserve"> I found that typically they are stored in </w:t>
      </w:r>
      <w:proofErr w:type="gramStart"/>
      <w:r>
        <w:t>the .</w:t>
      </w:r>
      <w:proofErr w:type="spellStart"/>
      <w:r>
        <w:t>bashrc</w:t>
      </w:r>
      <w:proofErr w:type="spellEnd"/>
      <w:proofErr w:type="gramEnd"/>
      <w:r>
        <w:t xml:space="preserve"> file for ubuntu. I then logged into </w:t>
      </w:r>
      <w:r w:rsidR="00363233">
        <w:t>A</w:t>
      </w:r>
      <w:r>
        <w:t>lice</w:t>
      </w:r>
      <w:r w:rsidR="00363233">
        <w:t>'</w:t>
      </w:r>
      <w:r>
        <w:t xml:space="preserve">s account and went to the ubuntu directory. I then used the command </w:t>
      </w:r>
      <w:proofErr w:type="gramStart"/>
      <w:r>
        <w:rPr>
          <w:i/>
          <w:iCs/>
        </w:rPr>
        <w:t>cat .</w:t>
      </w:r>
      <w:proofErr w:type="spellStart"/>
      <w:r>
        <w:rPr>
          <w:i/>
          <w:iCs/>
        </w:rPr>
        <w:t>bashrc</w:t>
      </w:r>
      <w:proofErr w:type="spellEnd"/>
      <w:proofErr w:type="gramEnd"/>
      <w:r>
        <w:rPr>
          <w:i/>
          <w:iCs/>
        </w:rPr>
        <w:t xml:space="preserve"> </w:t>
      </w:r>
      <w:r>
        <w:t xml:space="preserve"> and we were able to find flag11. </w:t>
      </w:r>
    </w:p>
    <w:p w14:paraId="354D8CA1" w14:textId="4D19FF0D" w:rsidR="00034678" w:rsidRDefault="005D7389">
      <w:r w:rsidRPr="005D7389">
        <w:rPr>
          <w:noProof/>
        </w:rPr>
        <w:drawing>
          <wp:inline distT="0" distB="0" distL="0" distR="0" wp14:anchorId="6FA71321" wp14:editId="401767AB">
            <wp:extent cx="5943600" cy="340360"/>
            <wp:effectExtent l="0" t="0" r="0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A7028" w14:textId="094F4060" w:rsidR="005D7389" w:rsidRDefault="005D7389">
      <w:r>
        <w:t xml:space="preserve">To locate flag 12 also need some research. I found that </w:t>
      </w:r>
      <w:proofErr w:type="spellStart"/>
      <w:r>
        <w:t>motd</w:t>
      </w:r>
      <w:proofErr w:type="spellEnd"/>
      <w:r w:rsidR="00DA00C4">
        <w:t xml:space="preserve"> is dynamic now in ubuntu OS systems so I had to find the </w:t>
      </w:r>
      <w:proofErr w:type="spellStart"/>
      <w:proofErr w:type="gramStart"/>
      <w:r w:rsidR="00DA00C4">
        <w:t>update.motd</w:t>
      </w:r>
      <w:proofErr w:type="gramEnd"/>
      <w:r w:rsidR="00DA00C4">
        <w:t>.d</w:t>
      </w:r>
      <w:proofErr w:type="spellEnd"/>
      <w:r w:rsidR="00DA00C4">
        <w:t xml:space="preserve"> folder which was inside of /etc. I then navigated to the 00-header file and used cat to see the contents. Sure enough</w:t>
      </w:r>
      <w:r w:rsidR="00363233">
        <w:t>,</w:t>
      </w:r>
      <w:r w:rsidR="00DA00C4">
        <w:t xml:space="preserve"> there was flag12. </w:t>
      </w:r>
    </w:p>
    <w:p w14:paraId="5EE5A437" w14:textId="1D16E4C9" w:rsidR="005D7389" w:rsidRDefault="005D7389">
      <w:r w:rsidRPr="005D7389">
        <w:rPr>
          <w:noProof/>
        </w:rPr>
        <w:drawing>
          <wp:inline distT="0" distB="0" distL="0" distR="0" wp14:anchorId="46476ED5" wp14:editId="44630CEA">
            <wp:extent cx="2682240" cy="2282667"/>
            <wp:effectExtent l="0" t="0" r="3810" b="381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12997" cy="2308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3A9F2" w14:textId="65FF1995" w:rsidR="00DA00C4" w:rsidRDefault="00DA00C4">
      <w:r w:rsidRPr="00DA00C4">
        <w:rPr>
          <w:noProof/>
        </w:rPr>
        <w:drawing>
          <wp:inline distT="0" distB="0" distL="0" distR="0" wp14:anchorId="44C2D726" wp14:editId="273D0D99">
            <wp:extent cx="5943600" cy="5715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74D61" w14:textId="77777777" w:rsidR="00DA00C4" w:rsidRDefault="00DA00C4"/>
    <w:p w14:paraId="38179E31" w14:textId="77777777" w:rsidR="00DA00C4" w:rsidRDefault="00DA00C4"/>
    <w:p w14:paraId="4B9F0F83" w14:textId="77777777" w:rsidR="00DA00C4" w:rsidRDefault="00DA00C4"/>
    <w:p w14:paraId="453359E0" w14:textId="77777777" w:rsidR="00DA00C4" w:rsidRDefault="00DA00C4"/>
    <w:p w14:paraId="0685F0E0" w14:textId="77777777" w:rsidR="00DA00C4" w:rsidRDefault="00DA00C4"/>
    <w:p w14:paraId="6CDA84EE" w14:textId="77777777" w:rsidR="00DA00C4" w:rsidRDefault="00DA00C4"/>
    <w:p w14:paraId="06855FD2" w14:textId="59512FCE" w:rsidR="00DA00C4" w:rsidRDefault="00DA00C4">
      <w:r>
        <w:lastRenderedPageBreak/>
        <w:t>This flag was easy as we already know where the flag13 directory is. I then used the diff command and was able to see the difference between both scripts and get the flag.</w:t>
      </w:r>
    </w:p>
    <w:p w14:paraId="46243506" w14:textId="7C37F05E" w:rsidR="00DA00C4" w:rsidRDefault="00DA00C4">
      <w:r w:rsidRPr="00DA00C4">
        <w:rPr>
          <w:noProof/>
        </w:rPr>
        <w:drawing>
          <wp:inline distT="0" distB="0" distL="0" distR="0" wp14:anchorId="0BA854E5" wp14:editId="5B6DD22B">
            <wp:extent cx="5943600" cy="88519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A00C4">
        <w:rPr>
          <w:noProof/>
        </w:rPr>
        <w:drawing>
          <wp:inline distT="0" distB="0" distL="0" distR="0" wp14:anchorId="235AED7A" wp14:editId="55CAF3FD">
            <wp:extent cx="5943600" cy="582295"/>
            <wp:effectExtent l="0" t="0" r="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110C7" w14:textId="6FE30227" w:rsidR="00DA00C4" w:rsidRPr="00DA00C4" w:rsidRDefault="00DA00C4">
      <w:r>
        <w:t xml:space="preserve">For flag14 all I did was go to the directory that logs are found in </w:t>
      </w:r>
      <w:r>
        <w:rPr>
          <w:i/>
          <w:iCs/>
        </w:rPr>
        <w:t xml:space="preserve">/var/log. </w:t>
      </w:r>
      <w:r>
        <w:t xml:space="preserve">Inside there was the flag14 text file. I then used cat to look at the contents and the flag was at the very bottom. </w:t>
      </w:r>
    </w:p>
    <w:p w14:paraId="33AB5ABD" w14:textId="4B88F800" w:rsidR="00DA00C4" w:rsidRDefault="00DA00C4">
      <w:r w:rsidRPr="00DA00C4">
        <w:rPr>
          <w:noProof/>
        </w:rPr>
        <w:drawing>
          <wp:inline distT="0" distB="0" distL="0" distR="0" wp14:anchorId="25274FBC" wp14:editId="4BF5BF2F">
            <wp:extent cx="5943600" cy="30734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97FBA" w14:textId="216DF514" w:rsidR="00DA00C4" w:rsidRDefault="00DA00C4">
      <w:r w:rsidRPr="00DA00C4">
        <w:rPr>
          <w:noProof/>
        </w:rPr>
        <w:drawing>
          <wp:inline distT="0" distB="0" distL="0" distR="0" wp14:anchorId="130172A0" wp14:editId="79A9EB5A">
            <wp:extent cx="5943600" cy="56134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1046D" w14:textId="771305EC" w:rsidR="006D294E" w:rsidRDefault="006D294E">
      <w:r w:rsidRPr="006D294E">
        <w:rPr>
          <w:noProof/>
        </w:rPr>
        <w:drawing>
          <wp:anchor distT="0" distB="0" distL="114300" distR="114300" simplePos="0" relativeHeight="251661312" behindDoc="0" locked="0" layoutInCell="1" allowOverlap="1" wp14:anchorId="7F080417" wp14:editId="6C4A894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612193" cy="2065199"/>
            <wp:effectExtent l="0" t="0" r="7620" b="0"/>
            <wp:wrapSquare wrapText="bothSides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2193" cy="20651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For flag 15 we just needed to find out the information the system. I wasn’t sure where I was going wrong using the </w:t>
      </w:r>
      <w:proofErr w:type="spellStart"/>
      <w:r>
        <w:t>uname</w:t>
      </w:r>
      <w:proofErr w:type="spellEnd"/>
      <w:r>
        <w:t xml:space="preserve"> command but then found it. </w:t>
      </w:r>
    </w:p>
    <w:p w14:paraId="574ECD86" w14:textId="5715E956" w:rsidR="00DA00C4" w:rsidRDefault="00DA00C4"/>
    <w:p w14:paraId="1E0A02C1" w14:textId="1FDDE5A4" w:rsidR="005D7389" w:rsidRDefault="006D294E">
      <w:r w:rsidRPr="006D294E">
        <w:rPr>
          <w:noProof/>
        </w:rPr>
        <w:drawing>
          <wp:inline distT="0" distB="0" distL="0" distR="0" wp14:anchorId="5CCC7028" wp14:editId="325683CB">
            <wp:extent cx="5943600" cy="74295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6A6BF" w14:textId="2758783F" w:rsidR="007009DA" w:rsidRDefault="007009DA">
      <w:r w:rsidRPr="007009DA">
        <w:rPr>
          <w:noProof/>
        </w:rPr>
        <w:lastRenderedPageBreak/>
        <w:drawing>
          <wp:inline distT="0" distB="0" distL="0" distR="0" wp14:anchorId="0809C788" wp14:editId="41ABB1F8">
            <wp:extent cx="2019300" cy="2008971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029112" cy="2018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1315F" w14:textId="72D750A1" w:rsidR="006D294E" w:rsidRDefault="006D294E">
      <w:r w:rsidRPr="006D294E">
        <w:rPr>
          <w:noProof/>
        </w:rPr>
        <w:drawing>
          <wp:inline distT="0" distB="0" distL="0" distR="0" wp14:anchorId="6FB34A63" wp14:editId="584F3E44">
            <wp:extent cx="5943600" cy="61912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79788" w14:textId="77777777" w:rsidR="007009DA" w:rsidRDefault="007009DA">
      <w:r>
        <w:t xml:space="preserve">This one was quite hard for me to find as I wasn’t sure where to look for system mounts. I eventually found that mounted items are stored in the </w:t>
      </w:r>
      <w:r>
        <w:rPr>
          <w:i/>
          <w:iCs/>
        </w:rPr>
        <w:t xml:space="preserve">/media </w:t>
      </w:r>
      <w:r>
        <w:t>folder and decided to look there. This led me through a bunch of directories that spelled out flag 16 and we were able to find the flag.</w:t>
      </w:r>
      <w:r w:rsidRPr="007009DA">
        <w:t xml:space="preserve"> </w:t>
      </w:r>
    </w:p>
    <w:p w14:paraId="493D3303" w14:textId="5C5AA48D" w:rsidR="007009DA" w:rsidRDefault="007009DA">
      <w:r w:rsidRPr="007009DA">
        <w:rPr>
          <w:noProof/>
        </w:rPr>
        <w:drawing>
          <wp:inline distT="0" distB="0" distL="0" distR="0" wp14:anchorId="2C9862F8" wp14:editId="6D199CCE">
            <wp:extent cx="3741744" cy="541067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741744" cy="541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7CF10" w14:textId="4D2CFBDF" w:rsidR="007009DA" w:rsidRDefault="007009DA">
      <w:r w:rsidRPr="007009DA">
        <w:rPr>
          <w:noProof/>
        </w:rPr>
        <w:drawing>
          <wp:inline distT="0" distB="0" distL="0" distR="0" wp14:anchorId="3FA87D17" wp14:editId="5ABD0A2A">
            <wp:extent cx="5943600" cy="565785"/>
            <wp:effectExtent l="0" t="0" r="0" b="571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76E15" w14:textId="6BA32722" w:rsidR="007009DA" w:rsidRDefault="007009DA">
      <w:r>
        <w:t xml:space="preserve">Flag 17 was easy. Since we were already logged into </w:t>
      </w:r>
      <w:r w:rsidR="00363233">
        <w:t>A</w:t>
      </w:r>
      <w:r>
        <w:t>lice</w:t>
      </w:r>
      <w:r w:rsidR="00363233">
        <w:t>'</w:t>
      </w:r>
      <w:r>
        <w:t xml:space="preserve">s account and knew where flag 17 </w:t>
      </w:r>
      <w:proofErr w:type="gramStart"/>
      <w:r>
        <w:t>was</w:t>
      </w:r>
      <w:proofErr w:type="gramEnd"/>
      <w:r>
        <w:t xml:space="preserve"> I simply looked at the file and was able to find it. </w:t>
      </w:r>
    </w:p>
    <w:p w14:paraId="226BABE2" w14:textId="61B38793" w:rsidR="007009DA" w:rsidRDefault="007009DA">
      <w:r w:rsidRPr="007009DA">
        <w:rPr>
          <w:noProof/>
        </w:rPr>
        <w:drawing>
          <wp:inline distT="0" distB="0" distL="0" distR="0" wp14:anchorId="7E692AAF" wp14:editId="3A07848F">
            <wp:extent cx="2618755" cy="16764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640875" cy="169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009DA">
        <w:rPr>
          <w:noProof/>
        </w:rPr>
        <w:drawing>
          <wp:inline distT="0" distB="0" distL="0" distR="0" wp14:anchorId="446F37D5" wp14:editId="5AD9698F">
            <wp:extent cx="5943600" cy="646430"/>
            <wp:effectExtent l="0" t="0" r="0" b="127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4F4DC" w14:textId="003A5B7F" w:rsidR="007009DA" w:rsidRDefault="007009DA">
      <w:r>
        <w:t xml:space="preserve">This task was also simple. We used </w:t>
      </w:r>
      <w:r>
        <w:rPr>
          <w:i/>
          <w:iCs/>
        </w:rPr>
        <w:t>ls -</w:t>
      </w:r>
      <w:proofErr w:type="gramStart"/>
      <w:r>
        <w:rPr>
          <w:i/>
          <w:iCs/>
        </w:rPr>
        <w:t xml:space="preserve">la </w:t>
      </w:r>
      <w:r>
        <w:t xml:space="preserve"> to</w:t>
      </w:r>
      <w:proofErr w:type="gramEnd"/>
      <w:r>
        <w:t xml:space="preserve"> show all files in the current directory. This gave us the hidden file for flag 18. </w:t>
      </w:r>
    </w:p>
    <w:p w14:paraId="59D4D061" w14:textId="3C4403C0" w:rsidR="007009DA" w:rsidRDefault="007009DA">
      <w:r w:rsidRPr="007009DA">
        <w:rPr>
          <w:noProof/>
        </w:rPr>
        <w:lastRenderedPageBreak/>
        <w:drawing>
          <wp:inline distT="0" distB="0" distL="0" distR="0" wp14:anchorId="17AFAD2E" wp14:editId="49938AE3">
            <wp:extent cx="2103302" cy="1386960"/>
            <wp:effectExtent l="0" t="0" r="0" b="38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103302" cy="138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0BC10" w14:textId="06D7731F" w:rsidR="007009DA" w:rsidRDefault="007009DA">
      <w:r w:rsidRPr="007009DA">
        <w:rPr>
          <w:noProof/>
        </w:rPr>
        <w:drawing>
          <wp:inline distT="0" distB="0" distL="0" distR="0" wp14:anchorId="752264FA" wp14:editId="214FA0C5">
            <wp:extent cx="5943600" cy="53848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81FAA" w14:textId="41B79F7E" w:rsidR="007009DA" w:rsidRDefault="007009DA">
      <w:r>
        <w:t xml:space="preserve">This was also simple as I used the command </w:t>
      </w:r>
      <w:r>
        <w:rPr>
          <w:i/>
          <w:iCs/>
        </w:rPr>
        <w:t>head -n</w:t>
      </w:r>
      <w:r w:rsidR="00776B56">
        <w:rPr>
          <w:i/>
          <w:iCs/>
        </w:rPr>
        <w:t xml:space="preserve"> 2345 file19. </w:t>
      </w:r>
      <w:r w:rsidR="00776B56">
        <w:t>The -n is used to read lines instead of bytes which is -c. The last line outputted to screen was your flag!!</w:t>
      </w:r>
    </w:p>
    <w:p w14:paraId="3C6E87AE" w14:textId="6D2145B9" w:rsidR="00D70B4B" w:rsidRDefault="00D70B4B">
      <w:pPr>
        <w:rPr>
          <w:b/>
          <w:bCs/>
        </w:rPr>
      </w:pPr>
      <w:r>
        <w:rPr>
          <w:b/>
          <w:bCs/>
        </w:rPr>
        <w:t>Task 4: Data Representation, Strings</w:t>
      </w:r>
      <w:r w:rsidR="00363233">
        <w:rPr>
          <w:b/>
          <w:bCs/>
        </w:rPr>
        <w:t>,</w:t>
      </w:r>
      <w:r>
        <w:rPr>
          <w:b/>
          <w:bCs/>
        </w:rPr>
        <w:t xml:space="preserve"> and Permissions</w:t>
      </w:r>
    </w:p>
    <w:p w14:paraId="1CE50F90" w14:textId="51E96738" w:rsidR="00D70B4B" w:rsidRPr="00D70B4B" w:rsidRDefault="00D70B4B">
      <w:r>
        <w:t xml:space="preserve">Now we are moving onto the fourth task of the </w:t>
      </w:r>
      <w:r w:rsidR="00363233">
        <w:t>CTF</w:t>
      </w:r>
      <w:r>
        <w:t xml:space="preserve"> learning about data representation, strings</w:t>
      </w:r>
      <w:r w:rsidR="00363233">
        <w:t>,</w:t>
      </w:r>
      <w:r>
        <w:t xml:space="preserve"> and permissions. Now since we are still logged into </w:t>
      </w:r>
      <w:r w:rsidR="00363233">
        <w:t>A</w:t>
      </w:r>
      <w:r>
        <w:t>lice</w:t>
      </w:r>
      <w:r w:rsidR="00363233">
        <w:t>'</w:t>
      </w:r>
      <w:r>
        <w:t xml:space="preserve">s </w:t>
      </w:r>
      <w:proofErr w:type="gramStart"/>
      <w:r>
        <w:t>account</w:t>
      </w:r>
      <w:proofErr w:type="gramEnd"/>
      <w:r>
        <w:t xml:space="preserve"> we can find flag20 fairly easily. Finding the contents of the flag was </w:t>
      </w:r>
      <w:proofErr w:type="spellStart"/>
      <w:r>
        <w:t>kinda</w:t>
      </w:r>
      <w:proofErr w:type="spellEnd"/>
      <w:r>
        <w:t xml:space="preserve"> weird. When we used the cat command you can see that this is not the flag. I then used the hint and it said “</w:t>
      </w:r>
      <w:r>
        <w:rPr>
          <w:i/>
          <w:iCs/>
        </w:rPr>
        <w:t>base64”</w:t>
      </w:r>
      <w:r>
        <w:t xml:space="preserve">. I then figured I could use the base64 command to decrypt the message. </w:t>
      </w:r>
    </w:p>
    <w:p w14:paraId="46FB4B58" w14:textId="0BEF0744" w:rsidR="00D70B4B" w:rsidRDefault="00D70B4B">
      <w:r w:rsidRPr="00D70B4B">
        <w:rPr>
          <w:noProof/>
        </w:rPr>
        <w:drawing>
          <wp:inline distT="0" distB="0" distL="0" distR="0" wp14:anchorId="3D392BEE" wp14:editId="555729E5">
            <wp:extent cx="3970364" cy="830652"/>
            <wp:effectExtent l="0" t="0" r="0" b="762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970364" cy="830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683B5" w14:textId="3907B9F8" w:rsidR="00D70B4B" w:rsidRDefault="00D70B4B">
      <w:r w:rsidRPr="00D70B4B">
        <w:rPr>
          <w:noProof/>
        </w:rPr>
        <w:drawing>
          <wp:inline distT="0" distB="0" distL="0" distR="0" wp14:anchorId="2FFA53FD" wp14:editId="563745EC">
            <wp:extent cx="5943600" cy="627380"/>
            <wp:effectExtent l="0" t="0" r="0" b="12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63E2D" w14:textId="13B69CF7" w:rsidR="00217A1C" w:rsidRDefault="00217A1C">
      <w:r>
        <w:t xml:space="preserve">Flag 21 was simple as well as we just opened flag 21 in vim to see all the code of the </w:t>
      </w:r>
      <w:r w:rsidR="00363233">
        <w:t>PHP</w:t>
      </w:r>
      <w:r>
        <w:t xml:space="preserve"> file. I was also surprised to see that this flag was very short. </w:t>
      </w:r>
    </w:p>
    <w:p w14:paraId="6C66B0D5" w14:textId="1C723D9F" w:rsidR="00217A1C" w:rsidRDefault="00D70B4B">
      <w:r w:rsidRPr="00D70B4B">
        <w:rPr>
          <w:noProof/>
        </w:rPr>
        <w:drawing>
          <wp:inline distT="0" distB="0" distL="0" distR="0" wp14:anchorId="4E495C37" wp14:editId="6F637AC0">
            <wp:extent cx="4183743" cy="365792"/>
            <wp:effectExtent l="0" t="0" r="762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183743" cy="36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17A1C" w:rsidRPr="00217A1C">
        <w:rPr>
          <w:noProof/>
        </w:rPr>
        <w:drawing>
          <wp:inline distT="0" distB="0" distL="0" distR="0" wp14:anchorId="65B634E8" wp14:editId="0AE973AF">
            <wp:extent cx="5943600" cy="588645"/>
            <wp:effectExtent l="0" t="0" r="0" b="19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2CEE2" w14:textId="77777777" w:rsidR="00217A1C" w:rsidRDefault="00217A1C">
      <w:r>
        <w:br w:type="page"/>
      </w:r>
    </w:p>
    <w:p w14:paraId="482A67F7" w14:textId="4B6445C8" w:rsidR="00E33AFF" w:rsidRDefault="00E33AFF">
      <w:r>
        <w:lastRenderedPageBreak/>
        <w:t>For this flag</w:t>
      </w:r>
      <w:r w:rsidR="00363233">
        <w:t>,</w:t>
      </w:r>
      <w:r>
        <w:t xml:space="preserve"> I brute</w:t>
      </w:r>
      <w:r w:rsidR="00363233">
        <w:t>-</w:t>
      </w:r>
      <w:r>
        <w:t>forced the answer, which was just a long and tediou</w:t>
      </w:r>
      <w:r w:rsidR="00363233">
        <w:t>s</w:t>
      </w:r>
      <w:r>
        <w:t xml:space="preserve"> process. We were given the hex values for the flag. I then looked at an </w:t>
      </w:r>
      <w:r w:rsidR="00363233">
        <w:t>ASCII</w:t>
      </w:r>
      <w:r>
        <w:t xml:space="preserve"> table so I could translate it to the flag. </w:t>
      </w:r>
    </w:p>
    <w:p w14:paraId="04FC4691" w14:textId="7C5E492E" w:rsidR="00217A1C" w:rsidRDefault="00217A1C">
      <w:r w:rsidRPr="00217A1C">
        <w:rPr>
          <w:noProof/>
        </w:rPr>
        <w:drawing>
          <wp:inline distT="0" distB="0" distL="0" distR="0" wp14:anchorId="45A6A671" wp14:editId="21C0CFB7">
            <wp:extent cx="5943600" cy="516255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FAE15" w14:textId="240FE7AD" w:rsidR="00217A1C" w:rsidRDefault="00217A1C">
      <w:r w:rsidRPr="00217A1C">
        <w:rPr>
          <w:noProof/>
        </w:rPr>
        <w:drawing>
          <wp:inline distT="0" distB="0" distL="0" distR="0" wp14:anchorId="1EF21D9A" wp14:editId="479760F0">
            <wp:extent cx="5943600" cy="57594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796DE" w14:textId="2065F5E0" w:rsidR="00E33AFF" w:rsidRDefault="00E33AFF">
      <w:r>
        <w:t xml:space="preserve">Flag 23 was also simple as I just reversed the string that was used for flag23. </w:t>
      </w:r>
    </w:p>
    <w:p w14:paraId="7F6AA2B7" w14:textId="51055FFC" w:rsidR="00E33AFF" w:rsidRDefault="00E33AFF">
      <w:r w:rsidRPr="00E33AFF">
        <w:rPr>
          <w:noProof/>
        </w:rPr>
        <w:drawing>
          <wp:inline distT="0" distB="0" distL="0" distR="0" wp14:anchorId="56402CAC" wp14:editId="76FEB26D">
            <wp:extent cx="2430991" cy="502964"/>
            <wp:effectExtent l="0" t="0" r="762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430991" cy="50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ADE40" w14:textId="1FB392D3" w:rsidR="00E33AFF" w:rsidRDefault="00E33AFF">
      <w:r w:rsidRPr="00E33AFF">
        <w:rPr>
          <w:noProof/>
        </w:rPr>
        <w:drawing>
          <wp:inline distT="0" distB="0" distL="0" distR="0" wp14:anchorId="1FDF8BC9" wp14:editId="7C7690C6">
            <wp:extent cx="5943600" cy="548640"/>
            <wp:effectExtent l="0" t="0" r="0" b="381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47E25" w14:textId="60D5D5A2" w:rsidR="004B2C17" w:rsidRDefault="004B2C17">
      <w:r>
        <w:t>For this flag</w:t>
      </w:r>
      <w:r w:rsidR="00363233">
        <w:t>,</w:t>
      </w:r>
      <w:r>
        <w:t xml:space="preserve"> I used the strings command to print out all the readable strings in the flag24 executable. This printed out a bunch of </w:t>
      </w:r>
      <w:proofErr w:type="gramStart"/>
      <w:r>
        <w:t>information</w:t>
      </w:r>
      <w:proofErr w:type="gramEnd"/>
      <w:r>
        <w:t xml:space="preserve"> so I then used the grep command to search for ‘flag’ to get a better search. </w:t>
      </w:r>
    </w:p>
    <w:p w14:paraId="5E98BEF3" w14:textId="5819DE5E" w:rsidR="00F42A7C" w:rsidRDefault="00F42A7C">
      <w:r w:rsidRPr="00F42A7C">
        <w:rPr>
          <w:noProof/>
        </w:rPr>
        <w:drawing>
          <wp:inline distT="0" distB="0" distL="0" distR="0" wp14:anchorId="4F11BACB" wp14:editId="7637DCAD">
            <wp:extent cx="4000847" cy="46486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000847" cy="46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4B05C" w14:textId="311F9957" w:rsidR="00F42A7C" w:rsidRDefault="00F42A7C">
      <w:r w:rsidRPr="00F42A7C">
        <w:rPr>
          <w:noProof/>
        </w:rPr>
        <w:drawing>
          <wp:inline distT="0" distB="0" distL="0" distR="0" wp14:anchorId="72E5C0EF" wp14:editId="71E6FFA6">
            <wp:extent cx="5943600" cy="626745"/>
            <wp:effectExtent l="0" t="0" r="0" b="190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A773F" w14:textId="24538DA9" w:rsidR="004B2C17" w:rsidRDefault="004B2C17">
      <w:r>
        <w:t xml:space="preserve">There was no flag 25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639"/>
          </mc:Choice>
          <mc:Fallback>
            <w:t>☹</w:t>
          </mc:Fallback>
        </mc:AlternateContent>
      </w:r>
    </w:p>
    <w:p w14:paraId="346E54A0" w14:textId="5C899312" w:rsidR="00E52B0F" w:rsidRDefault="00E52B0F">
      <w:r>
        <w:t>I was able to find this flag after one</w:t>
      </w:r>
      <w:r w:rsidR="00363233">
        <w:t>-t</w:t>
      </w:r>
      <w:r>
        <w:t xml:space="preserve">wo hours of research on </w:t>
      </w:r>
      <w:r w:rsidR="00363233">
        <w:t xml:space="preserve">the </w:t>
      </w:r>
      <w:r>
        <w:t>different command</w:t>
      </w:r>
      <w:r w:rsidR="00363233">
        <w:t>-</w:t>
      </w:r>
      <w:r>
        <w:t xml:space="preserve">line syntax to use but we ended up finding it in the /var directory. </w:t>
      </w:r>
    </w:p>
    <w:p w14:paraId="0591220B" w14:textId="20CD7BC8" w:rsidR="004B2C17" w:rsidRDefault="007E3997">
      <w:r w:rsidRPr="007E3997">
        <w:rPr>
          <w:noProof/>
        </w:rPr>
        <w:drawing>
          <wp:inline distT="0" distB="0" distL="0" distR="0" wp14:anchorId="50972750" wp14:editId="51CC0C17">
            <wp:extent cx="4945809" cy="396274"/>
            <wp:effectExtent l="0" t="0" r="7620" b="381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945809" cy="396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2604E" w14:textId="0B096A4E" w:rsidR="00E52B0F" w:rsidRDefault="00E52B0F">
      <w:r w:rsidRPr="00E52B0F">
        <w:drawing>
          <wp:inline distT="0" distB="0" distL="0" distR="0" wp14:anchorId="41B2EF35" wp14:editId="3CD3CC5B">
            <wp:extent cx="5943600" cy="574675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4B6B6" w14:textId="77777777" w:rsidR="00E52B0F" w:rsidRDefault="00E52B0F"/>
    <w:p w14:paraId="1DE027E8" w14:textId="77777777" w:rsidR="00E52B0F" w:rsidRDefault="00E52B0F"/>
    <w:p w14:paraId="13880AE2" w14:textId="77777777" w:rsidR="00E52B0F" w:rsidRDefault="00E52B0F"/>
    <w:p w14:paraId="63D297A8" w14:textId="24DC110D" w:rsidR="00E52B0F" w:rsidRPr="00E52B0F" w:rsidRDefault="00E52B0F">
      <w:r>
        <w:lastRenderedPageBreak/>
        <w:t>For this flag</w:t>
      </w:r>
      <w:r w:rsidR="00363233">
        <w:t>,</w:t>
      </w:r>
      <w:r>
        <w:t xml:space="preserve"> it was super simple. We can use the command </w:t>
      </w:r>
      <w:proofErr w:type="spellStart"/>
      <w:r>
        <w:rPr>
          <w:i/>
          <w:iCs/>
        </w:rPr>
        <w:t>sudo</w:t>
      </w:r>
      <w:proofErr w:type="spellEnd"/>
      <w:r>
        <w:rPr>
          <w:i/>
          <w:iCs/>
        </w:rPr>
        <w:t xml:space="preserve"> -</w:t>
      </w:r>
      <w:proofErr w:type="gramStart"/>
      <w:r>
        <w:rPr>
          <w:i/>
          <w:iCs/>
        </w:rPr>
        <w:t xml:space="preserve">l </w:t>
      </w:r>
      <w:r>
        <w:t xml:space="preserve"> to</w:t>
      </w:r>
      <w:proofErr w:type="gramEnd"/>
      <w:r>
        <w:t xml:space="preserve"> see all the files that </w:t>
      </w:r>
      <w:proofErr w:type="spellStart"/>
      <w:r>
        <w:t>sudo</w:t>
      </w:r>
      <w:proofErr w:type="spellEnd"/>
      <w:r>
        <w:t xml:space="preserve"> can access without a password. We can see that we don’t need a password for flag27 so we run </w:t>
      </w:r>
      <w:proofErr w:type="spellStart"/>
      <w:r>
        <w:rPr>
          <w:i/>
          <w:iCs/>
        </w:rPr>
        <w:t>sudo</w:t>
      </w:r>
      <w:proofErr w:type="spellEnd"/>
      <w:r>
        <w:rPr>
          <w:i/>
          <w:iCs/>
        </w:rPr>
        <w:t xml:space="preserve"> cat /home/flag</w:t>
      </w:r>
      <w:proofErr w:type="gramStart"/>
      <w:r>
        <w:rPr>
          <w:i/>
          <w:iCs/>
        </w:rPr>
        <w:t xml:space="preserve">27 </w:t>
      </w:r>
      <w:r>
        <w:t xml:space="preserve"> and</w:t>
      </w:r>
      <w:proofErr w:type="gramEnd"/>
      <w:r>
        <w:t xml:space="preserve"> are given the flag.</w:t>
      </w:r>
    </w:p>
    <w:p w14:paraId="033FED02" w14:textId="09719956" w:rsidR="00E52B0F" w:rsidRDefault="00E52B0F">
      <w:r w:rsidRPr="00E52B0F">
        <w:drawing>
          <wp:inline distT="0" distB="0" distL="0" distR="0" wp14:anchorId="379BF978" wp14:editId="75BE4AE1">
            <wp:extent cx="4115157" cy="998307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115157" cy="99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52B0F">
        <w:drawing>
          <wp:inline distT="0" distB="0" distL="0" distR="0" wp14:anchorId="43073719" wp14:editId="73993FFB">
            <wp:extent cx="5943600" cy="57912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437B4" w14:textId="132E9B04" w:rsidR="00E52B0F" w:rsidRDefault="00E52B0F">
      <w:r>
        <w:t xml:space="preserve">Using the </w:t>
      </w:r>
      <w:proofErr w:type="spellStart"/>
      <w:r>
        <w:t>uname</w:t>
      </w:r>
      <w:proofErr w:type="spellEnd"/>
      <w:r>
        <w:t xml:space="preserve"> command with the -r parameter allows us to get the kernel release version. I also used the -v parameter but this did not match the answer </w:t>
      </w:r>
      <w:proofErr w:type="gramStart"/>
      <w:r>
        <w:t>format</w:t>
      </w:r>
      <w:proofErr w:type="gramEnd"/>
      <w:r>
        <w:t xml:space="preserve"> so I switch it the -r.</w:t>
      </w:r>
    </w:p>
    <w:p w14:paraId="1AC32BF6" w14:textId="19D5ACBE" w:rsidR="00E52B0F" w:rsidRDefault="00E52B0F">
      <w:r w:rsidRPr="00E52B0F">
        <w:drawing>
          <wp:inline distT="0" distB="0" distL="0" distR="0" wp14:anchorId="3550B4DD" wp14:editId="743752D5">
            <wp:extent cx="2423370" cy="373412"/>
            <wp:effectExtent l="0" t="0" r="0" b="762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423370" cy="37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AD760" w14:textId="70BDF466" w:rsidR="007E3997" w:rsidRDefault="00E52B0F">
      <w:r w:rsidRPr="00E52B0F">
        <w:drawing>
          <wp:inline distT="0" distB="0" distL="0" distR="0" wp14:anchorId="0D858707" wp14:editId="1AA1A878">
            <wp:extent cx="5943600" cy="59817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5F01B" w14:textId="5CBBF493" w:rsidR="00F6705D" w:rsidRDefault="00F6705D">
      <w:r>
        <w:t xml:space="preserve">I used the tr command to remove all the white space and then the new lines as well. I then looked at the final to see the last comma and saw that it was at the end of the file so assumed that was the flag and I was correct. </w:t>
      </w:r>
    </w:p>
    <w:p w14:paraId="0FF69EBA" w14:textId="7471E0DF" w:rsidR="00F6705D" w:rsidRDefault="00F6705D">
      <w:r w:rsidRPr="00F6705D">
        <w:drawing>
          <wp:inline distT="0" distB="0" distL="0" distR="0" wp14:anchorId="7A78C471" wp14:editId="0615267B">
            <wp:extent cx="3375953" cy="381033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375953" cy="38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CC0F3" w14:textId="07710869" w:rsidR="00F6705D" w:rsidRDefault="00F6705D">
      <w:r w:rsidRPr="00F6705D">
        <w:drawing>
          <wp:inline distT="0" distB="0" distL="0" distR="0" wp14:anchorId="01EFF6C8" wp14:editId="6DDB0C3A">
            <wp:extent cx="3284505" cy="144793"/>
            <wp:effectExtent l="0" t="0" r="0" b="762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3284505" cy="144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C4797" w14:textId="2D2CC805" w:rsidR="00F6705D" w:rsidRDefault="00F6705D">
      <w:r w:rsidRPr="00F6705D">
        <w:drawing>
          <wp:inline distT="0" distB="0" distL="0" distR="0" wp14:anchorId="38437DFC" wp14:editId="7CE8241A">
            <wp:extent cx="5943600" cy="962025"/>
            <wp:effectExtent l="0" t="0" r="0" b="952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6DB58" w14:textId="77777777" w:rsidR="00F6705D" w:rsidRDefault="00F6705D">
      <w:pPr>
        <w:rPr>
          <w:b/>
          <w:bCs/>
        </w:rPr>
      </w:pPr>
      <w:r>
        <w:rPr>
          <w:b/>
          <w:bCs/>
        </w:rPr>
        <w:br w:type="page"/>
      </w:r>
    </w:p>
    <w:p w14:paraId="2A0227BB" w14:textId="2986EEB3" w:rsidR="00F6705D" w:rsidRDefault="00F6705D">
      <w:pPr>
        <w:rPr>
          <w:b/>
          <w:bCs/>
        </w:rPr>
      </w:pPr>
      <w:r>
        <w:rPr>
          <w:b/>
          <w:bCs/>
        </w:rPr>
        <w:lastRenderedPageBreak/>
        <w:t>Task 6: MySQL, FTP, groups</w:t>
      </w:r>
      <w:r w:rsidR="00363233">
        <w:rPr>
          <w:b/>
          <w:bCs/>
        </w:rPr>
        <w:t>,</w:t>
      </w:r>
      <w:r>
        <w:rPr>
          <w:b/>
          <w:bCs/>
        </w:rPr>
        <w:t xml:space="preserve"> and RDP</w:t>
      </w:r>
    </w:p>
    <w:p w14:paraId="4112A123" w14:textId="15D590EA" w:rsidR="00F6705D" w:rsidRPr="00F6705D" w:rsidRDefault="00F6705D">
      <w:r>
        <w:t xml:space="preserve">Now we are onto the last tasks in this </w:t>
      </w:r>
      <w:r w:rsidR="00363233">
        <w:t>CTF</w:t>
      </w:r>
      <w:r>
        <w:t>. I wasn’t sure how to go about this first task since we need to use the curl command and were not given a</w:t>
      </w:r>
      <w:r w:rsidR="00363233">
        <w:t>n</w:t>
      </w:r>
      <w:r>
        <w:t xml:space="preserve"> address. I used the hint and it suggested seeing i</w:t>
      </w:r>
      <w:r w:rsidR="00363233">
        <w:t>f</w:t>
      </w:r>
      <w:r>
        <w:t xml:space="preserve"> </w:t>
      </w:r>
      <w:r w:rsidR="00363233">
        <w:t>anything was</w:t>
      </w:r>
      <w:r>
        <w:t xml:space="preserve"> running on localhost. I then was able to get flag30.</w:t>
      </w:r>
    </w:p>
    <w:p w14:paraId="1F9F0CD9" w14:textId="1E06639C" w:rsidR="00F6705D" w:rsidRDefault="00F6705D">
      <w:r w:rsidRPr="00F6705D">
        <w:drawing>
          <wp:inline distT="0" distB="0" distL="0" distR="0" wp14:anchorId="762806E0" wp14:editId="789CA9D8">
            <wp:extent cx="2690093" cy="297206"/>
            <wp:effectExtent l="0" t="0" r="0" b="762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690093" cy="297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C038D" w14:textId="7B293CB7" w:rsidR="00F6705D" w:rsidRDefault="00F6705D">
      <w:r w:rsidRPr="00F6705D">
        <w:drawing>
          <wp:inline distT="0" distB="0" distL="0" distR="0" wp14:anchorId="490A674F" wp14:editId="3532FB74">
            <wp:extent cx="5943600" cy="469900"/>
            <wp:effectExtent l="0" t="0" r="0" b="635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02004" w14:textId="618A4628" w:rsidR="00EE6684" w:rsidRDefault="00EE6684">
      <w:r>
        <w:t xml:space="preserve">Flag 31 had us log into a </w:t>
      </w:r>
      <w:r w:rsidR="00363233">
        <w:t>MySQL</w:t>
      </w:r>
      <w:r>
        <w:t xml:space="preserve"> database. I have</w:t>
      </w:r>
      <w:r w:rsidR="00363233">
        <w:t xml:space="preserve"> </w:t>
      </w:r>
      <w:r>
        <w:t>not worked t</w:t>
      </w:r>
      <w:r w:rsidR="00363233">
        <w:t>o</w:t>
      </w:r>
      <w:r>
        <w:t xml:space="preserve">o much in this environment so I had to do some additional </w:t>
      </w:r>
      <w:proofErr w:type="gramStart"/>
      <w:r>
        <w:t>research</w:t>
      </w:r>
      <w:proofErr w:type="gramEnd"/>
      <w:r>
        <w:t xml:space="preserve"> but I ended up using the SHOW DATABASES; command and was able to find flag31.</w:t>
      </w:r>
    </w:p>
    <w:p w14:paraId="470D258F" w14:textId="35FEC363" w:rsidR="00F6705D" w:rsidRDefault="00F6705D">
      <w:r w:rsidRPr="00F6705D">
        <w:drawing>
          <wp:inline distT="0" distB="0" distL="0" distR="0" wp14:anchorId="30E44946" wp14:editId="768CB8F8">
            <wp:extent cx="3066848" cy="1935480"/>
            <wp:effectExtent l="0" t="0" r="635" b="762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081982" cy="1945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6705D">
        <w:drawing>
          <wp:inline distT="0" distB="0" distL="0" distR="0" wp14:anchorId="636F3F6F" wp14:editId="1EF6BFCF">
            <wp:extent cx="5943600" cy="82804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A8383" w14:textId="10B2640C" w:rsidR="00EE6684" w:rsidRDefault="00EE6684">
      <w:r>
        <w:t>Going off the last flag I needed to look</w:t>
      </w:r>
      <w:r w:rsidR="00363233">
        <w:t xml:space="preserve"> </w:t>
      </w:r>
      <w:r>
        <w:t>up syntax but was still able to extract the data from the flag table inside the database with flag31.</w:t>
      </w:r>
    </w:p>
    <w:p w14:paraId="34D57D6A" w14:textId="63DD737A" w:rsidR="00EE6684" w:rsidRDefault="00EE6684">
      <w:r w:rsidRPr="00EE6684">
        <w:drawing>
          <wp:inline distT="0" distB="0" distL="0" distR="0" wp14:anchorId="41A40974" wp14:editId="35D48BAA">
            <wp:extent cx="1927235" cy="154686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1946182" cy="1562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0391B" w14:textId="7D61CA69" w:rsidR="00EE6684" w:rsidRDefault="00EE6684">
      <w:r w:rsidRPr="00EE6684">
        <w:drawing>
          <wp:inline distT="0" distB="0" distL="0" distR="0" wp14:anchorId="24B1375F" wp14:editId="60518BAA">
            <wp:extent cx="5943600" cy="56134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13D24" w14:textId="4F9AE0A4" w:rsidR="00E354D3" w:rsidRDefault="00E354D3">
      <w:r>
        <w:lastRenderedPageBreak/>
        <w:t xml:space="preserve">This flag was cool because I had ever worked with </w:t>
      </w:r>
      <w:proofErr w:type="spellStart"/>
      <w:r>
        <w:t>Filezilla</w:t>
      </w:r>
      <w:proofErr w:type="spellEnd"/>
      <w:r>
        <w:t xml:space="preserve"> and it was cool to learn another tool on </w:t>
      </w:r>
      <w:r w:rsidR="00363233">
        <w:t>K</w:t>
      </w:r>
      <w:r>
        <w:t xml:space="preserve">ali </w:t>
      </w:r>
      <w:r w:rsidR="00363233">
        <w:t>L</w:t>
      </w:r>
      <w:r>
        <w:t xml:space="preserve">inux. I had to install </w:t>
      </w:r>
      <w:proofErr w:type="spellStart"/>
      <w:r>
        <w:t>Filezilla</w:t>
      </w:r>
      <w:proofErr w:type="spellEnd"/>
      <w:r>
        <w:t xml:space="preserve"> but after that was able to connect to </w:t>
      </w:r>
      <w:r w:rsidR="00363233">
        <w:t>A</w:t>
      </w:r>
      <w:r>
        <w:t>lice and transfer her file onto my machine and was able to listen to it. It gave the password “tryhackme1337”.</w:t>
      </w:r>
    </w:p>
    <w:p w14:paraId="4DB1BDAC" w14:textId="77777777" w:rsidR="00661838" w:rsidRDefault="00E354D3">
      <w:r w:rsidRPr="00E354D3">
        <w:drawing>
          <wp:inline distT="0" distB="0" distL="0" distR="0" wp14:anchorId="0C955BB8" wp14:editId="2A26F680">
            <wp:extent cx="5943600" cy="598805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7F7A3" w14:textId="0078358B" w:rsidR="00661838" w:rsidRDefault="00661838">
      <w:r>
        <w:t xml:space="preserve">This was a trial and error flag. I knew the $PATH’s could be found in </w:t>
      </w:r>
      <w:proofErr w:type="gramStart"/>
      <w:r>
        <w:t>the .profile</w:t>
      </w:r>
      <w:proofErr w:type="gramEnd"/>
      <w:r>
        <w:t xml:space="preserve"> file in each user but I did not know what user the flag was in. I finally found it in </w:t>
      </w:r>
      <w:r w:rsidR="00363233">
        <w:t>Bob'</w:t>
      </w:r>
      <w:r>
        <w:t xml:space="preserve">s profile. </w:t>
      </w:r>
    </w:p>
    <w:p w14:paraId="298CAB61" w14:textId="4AD688C4" w:rsidR="00E354D3" w:rsidRDefault="00E354D3">
      <w:r w:rsidRPr="00E354D3">
        <w:drawing>
          <wp:inline distT="0" distB="0" distL="0" distR="0" wp14:anchorId="03D6E0F3" wp14:editId="658083AC">
            <wp:extent cx="4480948" cy="1341236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480948" cy="1341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555C5" w14:textId="18FBD1A1" w:rsidR="00E354D3" w:rsidRDefault="00661838">
      <w:r w:rsidRPr="00661838">
        <w:drawing>
          <wp:inline distT="0" distB="0" distL="0" distR="0" wp14:anchorId="4F384D5A" wp14:editId="7B29665C">
            <wp:extent cx="5943600" cy="53975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5C90F" w14:textId="1D957E98" w:rsidR="00661838" w:rsidRDefault="00661838">
      <w:r>
        <w:t>This flag was easy I just printed out the system variable that was associated with flag34.</w:t>
      </w:r>
    </w:p>
    <w:p w14:paraId="4A8C2774" w14:textId="6ED5123B" w:rsidR="00661838" w:rsidRDefault="00661838">
      <w:r w:rsidRPr="00661838">
        <w:drawing>
          <wp:inline distT="0" distB="0" distL="0" distR="0" wp14:anchorId="7F2954D2" wp14:editId="6FA7F200">
            <wp:extent cx="2789162" cy="266723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789162" cy="266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19297" w14:textId="77777777" w:rsidR="00661838" w:rsidRDefault="00661838">
      <w:r w:rsidRPr="00661838">
        <w:drawing>
          <wp:inline distT="0" distB="0" distL="0" distR="0" wp14:anchorId="75A2DCE9" wp14:editId="1AA599FB">
            <wp:extent cx="5943600" cy="483235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6409E" w14:textId="1EAACB86" w:rsidR="00661838" w:rsidRDefault="00661838">
      <w:r>
        <w:t>For this flag</w:t>
      </w:r>
      <w:r w:rsidR="00363233">
        <w:t>,</w:t>
      </w:r>
      <w:r>
        <w:t xml:space="preserve"> I used the cat command to view the contents in the /</w:t>
      </w:r>
      <w:proofErr w:type="spellStart"/>
      <w:r>
        <w:t>etc</w:t>
      </w:r>
      <w:proofErr w:type="spellEnd"/>
      <w:r>
        <w:t>/group folder. Flag 35 was given at the bottom.</w:t>
      </w:r>
    </w:p>
    <w:p w14:paraId="4C03612E" w14:textId="5F9A3CFE" w:rsidR="00661838" w:rsidRDefault="00661838">
      <w:r w:rsidRPr="00661838">
        <w:drawing>
          <wp:inline distT="0" distB="0" distL="0" distR="0" wp14:anchorId="68701C04" wp14:editId="2FEFC25C">
            <wp:extent cx="1524132" cy="251482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524132" cy="251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1838">
        <w:drawing>
          <wp:inline distT="0" distB="0" distL="0" distR="0" wp14:anchorId="6A4F8ABB" wp14:editId="4EC776FE">
            <wp:extent cx="5943600" cy="546100"/>
            <wp:effectExtent l="0" t="0" r="0" b="635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2D715" w14:textId="42A20F4E" w:rsidR="00363233" w:rsidRDefault="00363233"/>
    <w:p w14:paraId="5E31F289" w14:textId="3D324B62" w:rsidR="00363233" w:rsidRDefault="00363233"/>
    <w:p w14:paraId="4D82D1BB" w14:textId="2EB4D8B0" w:rsidR="00363233" w:rsidRDefault="00363233"/>
    <w:p w14:paraId="6AE9A509" w14:textId="206D46F4" w:rsidR="00363233" w:rsidRDefault="00363233"/>
    <w:p w14:paraId="1B47BBB6" w14:textId="29F8EA05" w:rsidR="00363233" w:rsidRDefault="00363233"/>
    <w:p w14:paraId="4D367E6F" w14:textId="3E9D4024" w:rsidR="00363233" w:rsidRDefault="00363233"/>
    <w:p w14:paraId="31B27A6C" w14:textId="1E135AA7" w:rsidR="00363233" w:rsidRDefault="00363233">
      <w:r>
        <w:lastRenderedPageBreak/>
        <w:t>This was the last flag in the CTF and was fun to find. I was able to see that bob was part of the ‘hacker’ group. We also knew that the flag was stored in the /</w:t>
      </w:r>
      <w:proofErr w:type="spellStart"/>
      <w:r>
        <w:t>etc</w:t>
      </w:r>
      <w:proofErr w:type="spellEnd"/>
      <w:r>
        <w:t xml:space="preserve"> directory from exploring all the directories throughout the CTF. I was able to get the last flag and finish the Linux CTF. </w:t>
      </w:r>
    </w:p>
    <w:p w14:paraId="53E4AED2" w14:textId="3355E8F7" w:rsidR="00363233" w:rsidRDefault="00363233">
      <w:r w:rsidRPr="00363233">
        <w:drawing>
          <wp:inline distT="0" distB="0" distL="0" distR="0" wp14:anchorId="01D70B33" wp14:editId="31D5513C">
            <wp:extent cx="3429297" cy="525826"/>
            <wp:effectExtent l="0" t="0" r="0" b="762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429297" cy="525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6FA3B" w14:textId="021A0CC3" w:rsidR="00363233" w:rsidRDefault="00363233">
      <w:r w:rsidRPr="00363233">
        <w:drawing>
          <wp:inline distT="0" distB="0" distL="0" distR="0" wp14:anchorId="3C684877" wp14:editId="7CE29AFF">
            <wp:extent cx="5943600" cy="990600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90D80" w14:textId="77777777" w:rsidR="00363233" w:rsidRDefault="00363233"/>
    <w:p w14:paraId="7BE97112" w14:textId="52FDA931" w:rsidR="00363233" w:rsidRDefault="00363233">
      <w:r w:rsidRPr="00363233">
        <w:drawing>
          <wp:inline distT="0" distB="0" distL="0" distR="0" wp14:anchorId="789BB19D" wp14:editId="07F9C734">
            <wp:extent cx="2834886" cy="2438611"/>
            <wp:effectExtent l="0" t="0" r="381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834886" cy="2438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0BEAD" w14:textId="722DE6A9" w:rsidR="00363233" w:rsidRDefault="00363233">
      <w:r>
        <w:t>*****END NOTE*****</w:t>
      </w:r>
    </w:p>
    <w:p w14:paraId="65F6D229" w14:textId="57254967" w:rsidR="00363233" w:rsidRDefault="00363233">
      <w:r>
        <w:t xml:space="preserve">This was my first CTF on </w:t>
      </w:r>
      <w:proofErr w:type="spellStart"/>
      <w:r>
        <w:t>tryhackme</w:t>
      </w:r>
      <w:proofErr w:type="spellEnd"/>
      <w:r>
        <w:t xml:space="preserve"> as I am trying to grow my skills over the summer. I enjoyed exploring this machine and all the things that we can do with Linux. I hope you enjoyed reading this and can find this informative.</w:t>
      </w:r>
    </w:p>
    <w:p w14:paraId="7B92AF8A" w14:textId="45654921" w:rsidR="00363233" w:rsidRDefault="00363233"/>
    <w:p w14:paraId="59B3448A" w14:textId="1283BE76" w:rsidR="00363233" w:rsidRDefault="00363233">
      <w:r>
        <w:t xml:space="preserve">*If you have any questions please feel free to contact me </w:t>
      </w:r>
      <w:bookmarkStart w:id="0" w:name="_GoBack"/>
      <w:bookmarkEnd w:id="0"/>
      <w:r>
        <w:t xml:space="preserve">at </w:t>
      </w:r>
      <w:hyperlink r:id="rId85" w:history="1">
        <w:r w:rsidRPr="005C24E6">
          <w:rPr>
            <w:rStyle w:val="Hyperlink"/>
          </w:rPr>
          <w:t>matthew.barich@western.edu</w:t>
        </w:r>
      </w:hyperlink>
      <w:r>
        <w:t>. GOOD LUCK AND HAPPY HUNTING!!!</w:t>
      </w:r>
    </w:p>
    <w:p w14:paraId="5A8904EA" w14:textId="77777777" w:rsidR="00661838" w:rsidRDefault="00661838"/>
    <w:p w14:paraId="044E36E8" w14:textId="77777777" w:rsidR="00E52B0F" w:rsidRPr="00D70B4B" w:rsidRDefault="00E52B0F"/>
    <w:p w14:paraId="5A9C97EF" w14:textId="77777777" w:rsidR="00776B56" w:rsidRPr="00776B56" w:rsidRDefault="00776B56"/>
    <w:p w14:paraId="29973619" w14:textId="77777777" w:rsidR="007009DA" w:rsidRPr="007009DA" w:rsidRDefault="007009DA"/>
    <w:sectPr w:rsidR="007009DA" w:rsidRPr="007009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MDK0sLQ0tzQzs7RU0lEKTi0uzszPAykwqQUAZ8ZKqywAAAA="/>
  </w:docVars>
  <w:rsids>
    <w:rsidRoot w:val="001128BE"/>
    <w:rsid w:val="00034678"/>
    <w:rsid w:val="001128BE"/>
    <w:rsid w:val="001D2C99"/>
    <w:rsid w:val="00217A1C"/>
    <w:rsid w:val="00363233"/>
    <w:rsid w:val="00467D9C"/>
    <w:rsid w:val="004B2C17"/>
    <w:rsid w:val="005D7389"/>
    <w:rsid w:val="00661838"/>
    <w:rsid w:val="006D294E"/>
    <w:rsid w:val="007009DA"/>
    <w:rsid w:val="00776B56"/>
    <w:rsid w:val="007E3997"/>
    <w:rsid w:val="00D70B4B"/>
    <w:rsid w:val="00DA00C4"/>
    <w:rsid w:val="00E33AFF"/>
    <w:rsid w:val="00E354D3"/>
    <w:rsid w:val="00E52B0F"/>
    <w:rsid w:val="00EE6684"/>
    <w:rsid w:val="00F42A7C"/>
    <w:rsid w:val="00F67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3CEDA"/>
  <w15:chartTrackingRefBased/>
  <w15:docId w15:val="{809503BB-9EB2-4E3D-97FE-B340C8E70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32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32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63" Type="http://schemas.openxmlformats.org/officeDocument/2006/relationships/image" Target="media/image60.png"/><Relationship Id="rId68" Type="http://schemas.openxmlformats.org/officeDocument/2006/relationships/image" Target="media/image65.png"/><Relationship Id="rId84" Type="http://schemas.openxmlformats.org/officeDocument/2006/relationships/image" Target="media/image81.png"/><Relationship Id="rId16" Type="http://schemas.openxmlformats.org/officeDocument/2006/relationships/image" Target="media/image13.png"/><Relationship Id="rId11" Type="http://schemas.openxmlformats.org/officeDocument/2006/relationships/image" Target="media/image8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53" Type="http://schemas.openxmlformats.org/officeDocument/2006/relationships/image" Target="media/image50.png"/><Relationship Id="rId58" Type="http://schemas.openxmlformats.org/officeDocument/2006/relationships/image" Target="media/image55.png"/><Relationship Id="rId74" Type="http://schemas.openxmlformats.org/officeDocument/2006/relationships/image" Target="media/image71.png"/><Relationship Id="rId79" Type="http://schemas.openxmlformats.org/officeDocument/2006/relationships/image" Target="media/image76.png"/><Relationship Id="rId5" Type="http://schemas.openxmlformats.org/officeDocument/2006/relationships/image" Target="media/image2.png"/><Relationship Id="rId19" Type="http://schemas.openxmlformats.org/officeDocument/2006/relationships/image" Target="media/image1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image" Target="media/image53.png"/><Relationship Id="rId64" Type="http://schemas.openxmlformats.org/officeDocument/2006/relationships/image" Target="media/image61.png"/><Relationship Id="rId69" Type="http://schemas.openxmlformats.org/officeDocument/2006/relationships/image" Target="media/image66.png"/><Relationship Id="rId77" Type="http://schemas.openxmlformats.org/officeDocument/2006/relationships/image" Target="media/image74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72" Type="http://schemas.openxmlformats.org/officeDocument/2006/relationships/image" Target="media/image69.png"/><Relationship Id="rId80" Type="http://schemas.openxmlformats.org/officeDocument/2006/relationships/image" Target="media/image77.png"/><Relationship Id="rId85" Type="http://schemas.openxmlformats.org/officeDocument/2006/relationships/hyperlink" Target="mailto:matthew.barich@western.edu" TargetMode="External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png"/><Relationship Id="rId67" Type="http://schemas.openxmlformats.org/officeDocument/2006/relationships/image" Target="media/image64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62" Type="http://schemas.openxmlformats.org/officeDocument/2006/relationships/image" Target="media/image59.png"/><Relationship Id="rId70" Type="http://schemas.openxmlformats.org/officeDocument/2006/relationships/image" Target="media/image67.png"/><Relationship Id="rId75" Type="http://schemas.openxmlformats.org/officeDocument/2006/relationships/image" Target="media/image72.png"/><Relationship Id="rId83" Type="http://schemas.openxmlformats.org/officeDocument/2006/relationships/image" Target="media/image80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57" Type="http://schemas.openxmlformats.org/officeDocument/2006/relationships/image" Target="media/image54.png"/><Relationship Id="rId10" Type="http://schemas.openxmlformats.org/officeDocument/2006/relationships/image" Target="media/image7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65" Type="http://schemas.openxmlformats.org/officeDocument/2006/relationships/image" Target="media/image62.png"/><Relationship Id="rId73" Type="http://schemas.openxmlformats.org/officeDocument/2006/relationships/image" Target="media/image70.png"/><Relationship Id="rId78" Type="http://schemas.openxmlformats.org/officeDocument/2006/relationships/image" Target="media/image75.png"/><Relationship Id="rId81" Type="http://schemas.openxmlformats.org/officeDocument/2006/relationships/image" Target="media/image78.png"/><Relationship Id="rId86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9" Type="http://schemas.openxmlformats.org/officeDocument/2006/relationships/image" Target="media/image36.png"/><Relationship Id="rId34" Type="http://schemas.openxmlformats.org/officeDocument/2006/relationships/image" Target="media/image31.png"/><Relationship Id="rId50" Type="http://schemas.openxmlformats.org/officeDocument/2006/relationships/image" Target="media/image47.png"/><Relationship Id="rId55" Type="http://schemas.openxmlformats.org/officeDocument/2006/relationships/image" Target="media/image52.png"/><Relationship Id="rId76" Type="http://schemas.openxmlformats.org/officeDocument/2006/relationships/image" Target="media/image73.png"/><Relationship Id="rId7" Type="http://schemas.openxmlformats.org/officeDocument/2006/relationships/image" Target="media/image4.png"/><Relationship Id="rId71" Type="http://schemas.openxmlformats.org/officeDocument/2006/relationships/image" Target="media/image68.png"/><Relationship Id="rId2" Type="http://schemas.openxmlformats.org/officeDocument/2006/relationships/settings" Target="settings.xml"/><Relationship Id="rId29" Type="http://schemas.openxmlformats.org/officeDocument/2006/relationships/image" Target="media/image26.png"/><Relationship Id="rId24" Type="http://schemas.openxmlformats.org/officeDocument/2006/relationships/image" Target="media/image21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66" Type="http://schemas.openxmlformats.org/officeDocument/2006/relationships/image" Target="media/image63.png"/><Relationship Id="rId87" Type="http://schemas.openxmlformats.org/officeDocument/2006/relationships/theme" Target="theme/theme1.xml"/><Relationship Id="rId61" Type="http://schemas.openxmlformats.org/officeDocument/2006/relationships/image" Target="media/image58.png"/><Relationship Id="rId82" Type="http://schemas.openxmlformats.org/officeDocument/2006/relationships/image" Target="media/image7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14</Pages>
  <Words>1508</Words>
  <Characters>859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Barich</dc:creator>
  <cp:keywords/>
  <dc:description/>
  <cp:lastModifiedBy>Matt Barich</cp:lastModifiedBy>
  <cp:revision>5</cp:revision>
  <dcterms:created xsi:type="dcterms:W3CDTF">2020-05-06T23:33:00Z</dcterms:created>
  <dcterms:modified xsi:type="dcterms:W3CDTF">2020-05-11T23:53:00Z</dcterms:modified>
</cp:coreProperties>
</file>